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01A847" w14:textId="4B049D37" w:rsidR="009004FF" w:rsidRDefault="005170AE" w:rsidP="00EC1F70">
      <w:r>
        <w:rPr>
          <w:noProof/>
        </w:rPr>
        <w:drawing>
          <wp:anchor distT="0" distB="0" distL="114300" distR="114300" simplePos="0" relativeHeight="251658240" behindDoc="0" locked="0" layoutInCell="1" allowOverlap="1" wp14:anchorId="1012389A" wp14:editId="7EFA707F">
            <wp:simplePos x="0" y="0"/>
            <wp:positionH relativeFrom="page">
              <wp:align>left</wp:align>
            </wp:positionH>
            <wp:positionV relativeFrom="margin">
              <wp:posOffset>206292</wp:posOffset>
            </wp:positionV>
            <wp:extent cx="7783195" cy="5112385"/>
            <wp:effectExtent l="0" t="0" r="8255" b="0"/>
            <wp:wrapSquare wrapText="bothSides"/>
            <wp:docPr id="6" name="Picture 6" descr="A low angle view of a building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low angle view of a building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duotone>
                        <a:schemeClr val="accent5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9164" b="10585"/>
                    <a:stretch/>
                  </pic:blipFill>
                  <pic:spPr bwMode="auto">
                    <a:xfrm>
                      <a:off x="0" y="0"/>
                      <a:ext cx="7783195" cy="5112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9BA7FA6" w14:textId="7E2E2313" w:rsidR="007E63CD" w:rsidRDefault="007E63CD" w:rsidP="00EC1F70">
      <w:pPr>
        <w:pBdr>
          <w:bottom w:val="single" w:sz="4" w:space="1" w:color="auto"/>
        </w:pBdr>
        <w:rPr>
          <w:rFonts w:ascii="Cambria" w:hAnsi="Cambria"/>
          <w:b/>
          <w:bCs/>
          <w:sz w:val="56"/>
          <w:szCs w:val="56"/>
        </w:rPr>
      </w:pPr>
    </w:p>
    <w:p w14:paraId="08202973" w14:textId="0BCAA5A3" w:rsidR="00EC1F70" w:rsidRPr="00DF19D0" w:rsidRDefault="00230D2A" w:rsidP="00EC1F70">
      <w:pPr>
        <w:pBdr>
          <w:bottom w:val="single" w:sz="4" w:space="1" w:color="auto"/>
        </w:pBdr>
        <w:jc w:val="right"/>
        <w:rPr>
          <w:rFonts w:ascii="Cambria" w:hAnsi="Cambria"/>
          <w:b/>
          <w:bCs/>
          <w:sz w:val="56"/>
          <w:szCs w:val="56"/>
        </w:rPr>
      </w:pPr>
      <w:r>
        <w:rPr>
          <w:rFonts w:ascii="Cambria" w:hAnsi="Cambria"/>
          <w:b/>
          <w:bCs/>
          <w:sz w:val="56"/>
          <w:szCs w:val="56"/>
        </w:rPr>
        <w:t>Inject Title</w:t>
      </w:r>
    </w:p>
    <w:p w14:paraId="04B56FD3" w14:textId="71F1C986" w:rsidR="00230D2A" w:rsidRDefault="00230D2A" w:rsidP="00EC1F70">
      <w:pPr>
        <w:jc w:val="right"/>
        <w:rPr>
          <w:sz w:val="32"/>
          <w:szCs w:val="32"/>
        </w:rPr>
      </w:pPr>
      <w:r>
        <w:rPr>
          <w:sz w:val="32"/>
          <w:szCs w:val="32"/>
        </w:rPr>
        <w:t>Inject #1</w:t>
      </w:r>
    </w:p>
    <w:p w14:paraId="63CD117D" w14:textId="099E60ED" w:rsidR="00230D2A" w:rsidRDefault="00230D2A" w:rsidP="00EC1F70">
      <w:pPr>
        <w:jc w:val="right"/>
        <w:rPr>
          <w:sz w:val="32"/>
          <w:szCs w:val="32"/>
        </w:rPr>
      </w:pPr>
      <w:r>
        <w:rPr>
          <w:sz w:val="32"/>
          <w:szCs w:val="32"/>
        </w:rPr>
        <w:t>Team #</w:t>
      </w:r>
    </w:p>
    <w:p w14:paraId="54E2E2CA" w14:textId="35E747AC" w:rsidR="00EC1F70" w:rsidRDefault="00EC1F70" w:rsidP="00EC1F70">
      <w:pPr>
        <w:jc w:val="right"/>
        <w:rPr>
          <w:sz w:val="32"/>
          <w:szCs w:val="32"/>
        </w:rPr>
      </w:pPr>
      <w:r>
        <w:rPr>
          <w:sz w:val="32"/>
          <w:szCs w:val="32"/>
        </w:rPr>
        <w:t>Version: 1.</w:t>
      </w:r>
      <w:r w:rsidR="009004FF">
        <w:rPr>
          <w:sz w:val="32"/>
          <w:szCs w:val="32"/>
        </w:rPr>
        <w:t>0</w:t>
      </w:r>
    </w:p>
    <w:p w14:paraId="23445AC2" w14:textId="3FDBDF20" w:rsidR="00EC1F70" w:rsidRPr="009004FF" w:rsidRDefault="00EC1F70" w:rsidP="00230D2A">
      <w:pPr>
        <w:jc w:val="right"/>
        <w:rPr>
          <w:sz w:val="32"/>
          <w:szCs w:val="32"/>
        </w:rPr>
      </w:pPr>
      <w:r>
        <w:rPr>
          <w:sz w:val="32"/>
          <w:szCs w:val="32"/>
        </w:rPr>
        <w:t>Version Date: 0</w:t>
      </w:r>
      <w:r w:rsidR="009004FF">
        <w:rPr>
          <w:sz w:val="32"/>
          <w:szCs w:val="32"/>
        </w:rPr>
        <w:t>2</w:t>
      </w:r>
      <w:r>
        <w:rPr>
          <w:sz w:val="32"/>
          <w:szCs w:val="32"/>
        </w:rPr>
        <w:t>/</w:t>
      </w:r>
      <w:r w:rsidR="009004FF">
        <w:rPr>
          <w:sz w:val="32"/>
          <w:szCs w:val="32"/>
        </w:rPr>
        <w:t>22</w:t>
      </w:r>
      <w:r>
        <w:rPr>
          <w:sz w:val="32"/>
          <w:szCs w:val="32"/>
        </w:rPr>
        <w:t>/2</w:t>
      </w:r>
      <w:r w:rsidR="009004FF">
        <w:rPr>
          <w:sz w:val="32"/>
          <w:szCs w:val="32"/>
        </w:rPr>
        <w:t>2</w:t>
      </w:r>
      <w:r>
        <w:rPr>
          <w:sz w:val="32"/>
          <w:szCs w:val="32"/>
        </w:rPr>
        <w:t>2</w:t>
      </w:r>
      <w:r w:rsidR="009004FF">
        <w:rPr>
          <w:sz w:val="32"/>
          <w:szCs w:val="32"/>
        </w:rPr>
        <w:t>2</w:t>
      </w:r>
      <w:bookmarkStart w:id="0" w:name="ColumnTitle_01"/>
      <w:bookmarkEnd w:id="0"/>
    </w:p>
    <w:tbl>
      <w:tblPr>
        <w:tblW w:w="5007" w:type="pct"/>
        <w:tblInd w:w="-5" w:type="dxa"/>
        <w:tblBorders>
          <w:top w:val="single" w:sz="4" w:space="0" w:color="A6A6A6"/>
          <w:left w:val="single" w:sz="4" w:space="0" w:color="A6A6A6"/>
          <w:bottom w:val="single" w:sz="4" w:space="0" w:color="A6A6A6"/>
          <w:right w:val="single" w:sz="4" w:space="0" w:color="A6A6A6"/>
          <w:insideH w:val="single" w:sz="4" w:space="0" w:color="A6A6A6"/>
          <w:insideV w:val="single" w:sz="4" w:space="0" w:color="A6A6A6"/>
        </w:tblBorders>
        <w:tblLook w:val="04A0" w:firstRow="1" w:lastRow="0" w:firstColumn="1" w:lastColumn="0" w:noHBand="0" w:noVBand="1"/>
      </w:tblPr>
      <w:tblGrid>
        <w:gridCol w:w="1513"/>
        <w:gridCol w:w="2240"/>
        <w:gridCol w:w="3219"/>
        <w:gridCol w:w="2382"/>
        <w:gridCol w:w="9"/>
      </w:tblGrid>
      <w:tr w:rsidR="00EC1F70" w:rsidRPr="00491059" w14:paraId="7CA3FBAF" w14:textId="77777777" w:rsidTr="001B10BD">
        <w:trPr>
          <w:cantSplit/>
          <w:trHeight w:val="440"/>
          <w:tblHeader/>
        </w:trPr>
        <w:tc>
          <w:tcPr>
            <w:tcW w:w="5000" w:type="pct"/>
            <w:gridSpan w:val="5"/>
            <w:tcBorders>
              <w:top w:val="single" w:sz="4" w:space="0" w:color="A6A6A6"/>
              <w:left w:val="single" w:sz="4" w:space="0" w:color="A6A6A6"/>
              <w:bottom w:val="single" w:sz="4" w:space="0" w:color="A6A6A6"/>
              <w:right w:val="single" w:sz="4" w:space="0" w:color="A6A6A6"/>
            </w:tcBorders>
            <w:shd w:val="clear" w:color="auto" w:fill="17365D"/>
            <w:vAlign w:val="center"/>
            <w:hideMark/>
          </w:tcPr>
          <w:p w14:paraId="105A8B70" w14:textId="1D23E586" w:rsidR="00EC1F70" w:rsidRPr="00EE10C3" w:rsidRDefault="003C47E5" w:rsidP="001B10BD">
            <w:pPr>
              <w:pStyle w:val="TableHeading"/>
              <w:rPr>
                <w:rFonts w:ascii="Century Gothic" w:hAnsi="Century Gothic"/>
                <w:color w:val="17365D"/>
                <w:sz w:val="16"/>
              </w:rPr>
            </w:pPr>
            <w:r>
              <w:rPr>
                <w:rFonts w:ascii="Century Gothic" w:hAnsi="Century Gothic"/>
                <w:color w:val="FFFFFF"/>
                <w:sz w:val="16"/>
              </w:rPr>
              <w:lastRenderedPageBreak/>
              <w:t>Template Table</w:t>
            </w:r>
          </w:p>
        </w:tc>
      </w:tr>
      <w:tr w:rsidR="00EC1F70" w:rsidRPr="00491059" w14:paraId="0C427784" w14:textId="77777777" w:rsidTr="001B10BD">
        <w:trPr>
          <w:gridAfter w:val="1"/>
          <w:wAfter w:w="5" w:type="pct"/>
          <w:cantSplit/>
          <w:tblHeader/>
        </w:trPr>
        <w:tc>
          <w:tcPr>
            <w:tcW w:w="808" w:type="pct"/>
            <w:tcBorders>
              <w:top w:val="single" w:sz="4" w:space="0" w:color="A6A6A6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auto" w:fill="C6D9F1"/>
            <w:vAlign w:val="bottom"/>
          </w:tcPr>
          <w:p w14:paraId="39FB6B06" w14:textId="46D5E587" w:rsidR="00EC1F70" w:rsidRPr="00EE10C3" w:rsidRDefault="003C47E5" w:rsidP="001B10BD">
            <w:pPr>
              <w:pStyle w:val="TableHeading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196" w:type="pct"/>
            <w:tcBorders>
              <w:top w:val="single" w:sz="4" w:space="0" w:color="A6A6A6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auto" w:fill="C6D9F1"/>
            <w:vAlign w:val="bottom"/>
          </w:tcPr>
          <w:p w14:paraId="7D45A828" w14:textId="42FBB776" w:rsidR="00EC1F70" w:rsidRPr="00EE10C3" w:rsidRDefault="003C47E5" w:rsidP="001B10BD">
            <w:pPr>
              <w:pStyle w:val="TableHeading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719" w:type="pct"/>
            <w:tcBorders>
              <w:top w:val="single" w:sz="4" w:space="0" w:color="A6A6A6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auto" w:fill="C6D9F1"/>
            <w:vAlign w:val="bottom"/>
          </w:tcPr>
          <w:p w14:paraId="745104B5" w14:textId="75A2B79C" w:rsidR="00EC1F70" w:rsidRPr="00EE10C3" w:rsidRDefault="003C47E5" w:rsidP="001B10BD">
            <w:pPr>
              <w:pStyle w:val="TableHeading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272" w:type="pct"/>
            <w:tcBorders>
              <w:top w:val="single" w:sz="4" w:space="0" w:color="A6A6A6"/>
              <w:left w:val="single" w:sz="4" w:space="0" w:color="A6A6A6"/>
              <w:bottom w:val="single" w:sz="4" w:space="0" w:color="BFBFBF"/>
              <w:right w:val="single" w:sz="4" w:space="0" w:color="A6A6A6"/>
            </w:tcBorders>
            <w:shd w:val="clear" w:color="auto" w:fill="C6D9F1"/>
            <w:vAlign w:val="bottom"/>
          </w:tcPr>
          <w:p w14:paraId="632E8F75" w14:textId="64A47091" w:rsidR="00EC1F70" w:rsidRPr="00EE10C3" w:rsidRDefault="003C47E5" w:rsidP="001B10BD">
            <w:pPr>
              <w:pStyle w:val="TableHeading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</w:tr>
      <w:tr w:rsidR="00E643E5" w:rsidRPr="00491059" w14:paraId="23F1BA74" w14:textId="77777777" w:rsidTr="001B10BD">
        <w:trPr>
          <w:gridAfter w:val="1"/>
          <w:wAfter w:w="5" w:type="pct"/>
          <w:cantSplit/>
          <w:trHeight w:val="385"/>
        </w:trPr>
        <w:tc>
          <w:tcPr>
            <w:tcW w:w="808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97C8D52" w14:textId="065B8112" w:rsidR="00E643E5" w:rsidRDefault="003C47E5" w:rsidP="00E643E5">
            <w:pPr>
              <w:pStyle w:val="TableText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196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4A465F7A" w14:textId="08513832" w:rsidR="00E643E5" w:rsidRDefault="003C47E5" w:rsidP="00E643E5">
            <w:pPr>
              <w:pStyle w:val="TableText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719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08C99940" w14:textId="2EE57D48" w:rsidR="00E643E5" w:rsidRDefault="003C47E5" w:rsidP="00E643E5">
            <w:pPr>
              <w:pStyle w:val="TableText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  <w:tc>
          <w:tcPr>
            <w:tcW w:w="1272" w:type="pct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vAlign w:val="center"/>
          </w:tcPr>
          <w:p w14:paraId="3908DC21" w14:textId="3503F695" w:rsidR="00E643E5" w:rsidRDefault="003C47E5" w:rsidP="00E643E5">
            <w:pPr>
              <w:pStyle w:val="TableText"/>
              <w:rPr>
                <w:rFonts w:ascii="Century Gothic" w:hAnsi="Century Gothic"/>
                <w:color w:val="000000"/>
                <w:sz w:val="16"/>
              </w:rPr>
            </w:pPr>
            <w:r>
              <w:rPr>
                <w:rFonts w:ascii="Century Gothic" w:hAnsi="Century Gothic"/>
                <w:color w:val="000000"/>
                <w:sz w:val="16"/>
              </w:rPr>
              <w:t>Template</w:t>
            </w:r>
          </w:p>
        </w:tc>
      </w:tr>
    </w:tbl>
    <w:p w14:paraId="146F2D3B" w14:textId="29558CA5" w:rsidR="00EC1F70" w:rsidRDefault="003C47E5" w:rsidP="00EC1F70">
      <w:pPr>
        <w:pStyle w:val="Heading1"/>
      </w:pPr>
      <w:r>
        <w:t>Template Heading</w:t>
      </w:r>
    </w:p>
    <w:p w14:paraId="789F3BFA" w14:textId="18BD4D73" w:rsidR="00230D2A" w:rsidRDefault="003C47E5" w:rsidP="00EC1F70">
      <w:r>
        <w:t xml:space="preserve">This is just a template paragraph containing some text to show what it would look like when there’s a decent amount of text. Going on to the second sentence now for padding the template paragraph to it’s fullest. Now finishing off our template paragraph for maximum size potentiality. I don’t know if potentiality is a real </w:t>
      </w:r>
      <w:r w:rsidR="00230D2A">
        <w:t>word,</w:t>
      </w:r>
      <w:r>
        <w:t xml:space="preserve"> but I guess it is because Word hasn’t but the red scribbles below it so go figure.</w:t>
      </w:r>
      <w:r w:rsidR="00230D2A">
        <w:t xml:space="preserve"> Neat.</w:t>
      </w:r>
    </w:p>
    <w:p w14:paraId="51DD28AC" w14:textId="3C39EF2F" w:rsidR="00230D2A" w:rsidRDefault="00230D2A" w:rsidP="00230D2A">
      <w:pPr>
        <w:pStyle w:val="Heading1"/>
      </w:pPr>
      <w:r>
        <w:t>Template Heading</w:t>
      </w:r>
    </w:p>
    <w:p w14:paraId="1599B9F0" w14:textId="3434A188" w:rsidR="00230D2A" w:rsidRPr="00230D2A" w:rsidRDefault="00230D2A" w:rsidP="00230D2A">
      <w:pPr>
        <w:pStyle w:val="Heading2"/>
      </w:pPr>
      <w:r>
        <w:t>Sub Heading #1</w:t>
      </w:r>
    </w:p>
    <w:p w14:paraId="2C6E263A" w14:textId="6225A091" w:rsidR="00230D2A" w:rsidRDefault="00230D2A" w:rsidP="00230D2A">
      <w:r>
        <w:t xml:space="preserve">This is just a template paragraph containing some text to show what it would look like when there’s a decent amount of text. Going on to the second sentence now for padding the template paragraph to </w:t>
      </w:r>
      <w:proofErr w:type="spellStart"/>
      <w:r>
        <w:t>it’s</w:t>
      </w:r>
      <w:proofErr w:type="spellEnd"/>
      <w:r>
        <w:t xml:space="preserve"> fullest. Now finishing off our template paragraph for maximum size potentiality. I don’t know if potentiality is a real word, but I guess it is because Word hasn’t but the red scribbles below it so go figure. Neat.</w:t>
      </w:r>
    </w:p>
    <w:p w14:paraId="588DC36D" w14:textId="6F6E9DE1" w:rsidR="00230D2A" w:rsidRDefault="00230D2A" w:rsidP="00230D2A">
      <w:pPr>
        <w:pStyle w:val="Heading2"/>
      </w:pPr>
      <w:r>
        <w:t>Sub Heading #2</w:t>
      </w:r>
    </w:p>
    <w:p w14:paraId="11C10B9D" w14:textId="77777777" w:rsidR="00230D2A" w:rsidRDefault="00230D2A" w:rsidP="00230D2A">
      <w:r>
        <w:t xml:space="preserve">This is just a template paragraph containing some text to show what it would look like when there’s a decent amount of text. Going on to the second sentence now for padding the template paragraph to </w:t>
      </w:r>
      <w:proofErr w:type="spellStart"/>
      <w:r>
        <w:t>it’s</w:t>
      </w:r>
      <w:proofErr w:type="spellEnd"/>
      <w:r>
        <w:t xml:space="preserve"> fullest. Now finishing off our template paragraph for maximum size potentiality. I don’t know if potentiality is a real word, but I guess it is because Word hasn’t but the red scribbles below it so go figure. Neat.</w:t>
      </w:r>
    </w:p>
    <w:p w14:paraId="01ABA91E" w14:textId="77777777" w:rsidR="00230D2A" w:rsidRPr="00230D2A" w:rsidRDefault="00230D2A" w:rsidP="00230D2A"/>
    <w:p w14:paraId="41E38E76" w14:textId="77777777" w:rsidR="00230D2A" w:rsidRPr="00EC1F70" w:rsidRDefault="00230D2A" w:rsidP="00EC1F70"/>
    <w:sectPr w:rsidR="00230D2A" w:rsidRPr="00EC1F70" w:rsidSect="00151338">
      <w:headerReference w:type="default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F684B" w14:textId="77777777" w:rsidR="00335462" w:rsidRDefault="00335462" w:rsidP="00EC396B">
      <w:pPr>
        <w:spacing w:after="0" w:line="240" w:lineRule="auto"/>
      </w:pPr>
      <w:r>
        <w:separator/>
      </w:r>
    </w:p>
  </w:endnote>
  <w:endnote w:type="continuationSeparator" w:id="0">
    <w:p w14:paraId="2ECD0DEE" w14:textId="77777777" w:rsidR="00335462" w:rsidRDefault="00335462" w:rsidP="00EC396B">
      <w:pPr>
        <w:spacing w:after="0" w:line="240" w:lineRule="auto"/>
      </w:pPr>
      <w:r>
        <w:continuationSeparator/>
      </w:r>
    </w:p>
  </w:endnote>
  <w:endnote w:type="continuationNotice" w:id="1">
    <w:p w14:paraId="01872011" w14:textId="77777777" w:rsidR="00335462" w:rsidRDefault="003354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668609"/>
      <w:docPartObj>
        <w:docPartGallery w:val="Page Numbers (Bottom of Page)"/>
        <w:docPartUnique/>
      </w:docPartObj>
    </w:sdtPr>
    <w:sdtEndPr>
      <w:rPr>
        <w:noProof/>
      </w:rPr>
    </w:sdtEndPr>
    <w:sdtContent>
      <w:tbl>
        <w:tblPr>
          <w:tblpPr w:vertAnchor="page" w:horzAnchor="page" w:tblpXSpec="center" w:tblpY="14977"/>
          <w:tblW w:w="10800" w:type="dxa"/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Layout w:type="fixed"/>
          <w:tblCellMar>
            <w:left w:w="0" w:type="dxa"/>
            <w:right w:w="0" w:type="dxa"/>
          </w:tblCellMar>
          <w:tblLook w:val="04A0" w:firstRow="1" w:lastRow="0" w:firstColumn="1" w:lastColumn="0" w:noHBand="0" w:noVBand="1"/>
        </w:tblPr>
        <w:tblGrid>
          <w:gridCol w:w="3600"/>
          <w:gridCol w:w="3600"/>
          <w:gridCol w:w="3600"/>
        </w:tblGrid>
        <w:tr w:rsidR="00312D1E" w:rsidRPr="00306B54" w14:paraId="3DEF6FFA" w14:textId="77777777" w:rsidTr="00A9703B">
          <w:tc>
            <w:tcPr>
              <w:tcW w:w="3600" w:type="dxa"/>
              <w:tcBorders>
                <w:top w:val="nil"/>
                <w:left w:val="nil"/>
                <w:bottom w:val="nil"/>
                <w:right w:val="nil"/>
              </w:tcBorders>
              <w:vAlign w:val="bottom"/>
            </w:tcPr>
            <w:p w14:paraId="7027891B" w14:textId="71CE2006" w:rsidR="00312D1E" w:rsidRPr="00D861C1" w:rsidRDefault="00312D1E" w:rsidP="00312D1E">
              <w:pPr>
                <w:pStyle w:val="Footer"/>
                <w:ind w:left="720"/>
                <w:rPr>
                  <w:rFonts w:eastAsia="Times" w:cs="Arial"/>
                  <w:color w:val="928C88"/>
                  <w:sz w:val="14"/>
                  <w:szCs w:val="14"/>
                </w:rPr>
              </w:pPr>
              <w:r w:rsidRPr="005B6C4C">
                <w:rPr>
                  <w:rFonts w:eastAsia="Times" w:cs="Arial"/>
                  <w:color w:val="928C88"/>
                  <w:sz w:val="14"/>
                  <w:szCs w:val="14"/>
                </w:rPr>
                <w:t xml:space="preserve"> 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t xml:space="preserve">Page 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begin"/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instrText xml:space="preserve"> PAGE </w:instrTex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separate"/>
              </w:r>
              <w:r>
                <w:rPr>
                  <w:rFonts w:eastAsia="Times" w:cs="Arial"/>
                  <w:color w:val="928C88"/>
                  <w:sz w:val="14"/>
                  <w:szCs w:val="14"/>
                </w:rPr>
                <w:t>2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end"/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t xml:space="preserve"> of 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begin"/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instrText xml:space="preserve"> NUMPAGES </w:instrTex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separate"/>
              </w:r>
              <w:r>
                <w:rPr>
                  <w:rFonts w:eastAsia="Times" w:cs="Arial"/>
                  <w:color w:val="928C88"/>
                  <w:sz w:val="14"/>
                  <w:szCs w:val="14"/>
                </w:rPr>
                <w:t>5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end"/>
              </w:r>
            </w:p>
          </w:tc>
          <w:tc>
            <w:tcPr>
              <w:tcW w:w="3600" w:type="dxa"/>
              <w:tcBorders>
                <w:top w:val="nil"/>
                <w:left w:val="nil"/>
                <w:bottom w:val="nil"/>
                <w:right w:val="nil"/>
              </w:tcBorders>
              <w:vAlign w:val="bottom"/>
            </w:tcPr>
            <w:p w14:paraId="37C3D06A" w14:textId="3E05DF9E" w:rsidR="00312D1E" w:rsidRPr="00D861C1" w:rsidRDefault="00312D1E" w:rsidP="00312D1E">
              <w:pPr>
                <w:pStyle w:val="Footer"/>
                <w:jc w:val="center"/>
                <w:rPr>
                  <w:rFonts w:eastAsia="Times" w:cs="Arial"/>
                  <w:color w:val="928C88"/>
                  <w:sz w:val="14"/>
                  <w:szCs w:val="14"/>
                </w:rPr>
              </w:pP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t xml:space="preserve">© </w:t>
              </w:r>
              <w:r w:rsidR="009004FF">
                <w:rPr>
                  <w:rFonts w:eastAsia="Times" w:cs="Arial"/>
                  <w:color w:val="928C88"/>
                  <w:sz w:val="14"/>
                  <w:szCs w:val="14"/>
                </w:rPr>
                <w:t>[YEAR]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t xml:space="preserve"> </w:t>
              </w:r>
              <w:r w:rsidR="009004FF">
                <w:rPr>
                  <w:rFonts w:eastAsia="Times" w:cs="Arial"/>
                  <w:color w:val="928C88"/>
                  <w:sz w:val="14"/>
                  <w:szCs w:val="14"/>
                </w:rPr>
                <w:t>[COMPANY]</w:t>
              </w:r>
            </w:p>
          </w:tc>
          <w:tc>
            <w:tcPr>
              <w:tcW w:w="3600" w:type="dxa"/>
              <w:tcBorders>
                <w:top w:val="nil"/>
                <w:left w:val="nil"/>
                <w:bottom w:val="nil"/>
                <w:right w:val="nil"/>
              </w:tcBorders>
              <w:vAlign w:val="bottom"/>
            </w:tcPr>
            <w:p w14:paraId="6E1F32DE" w14:textId="5D09281B" w:rsidR="00312D1E" w:rsidRPr="00D861C1" w:rsidRDefault="00312D1E" w:rsidP="00312D1E">
              <w:pPr>
                <w:pStyle w:val="Footer"/>
                <w:ind w:right="720"/>
                <w:jc w:val="right"/>
                <w:rPr>
                  <w:rFonts w:eastAsia="Times" w:cs="Arial"/>
                  <w:color w:val="928C88"/>
                  <w:sz w:val="14"/>
                  <w:szCs w:val="14"/>
                </w:rPr>
              </w:pP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t xml:space="preserve">Modified 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begin"/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instrText xml:space="preserve"> DATE  \@ "MM/d/yyyy"  \* MERGEFORMAT </w:instrTex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separate"/>
              </w:r>
              <w:r w:rsidR="009004FF">
                <w:rPr>
                  <w:rFonts w:eastAsia="Times" w:cs="Arial"/>
                  <w:noProof/>
                  <w:color w:val="928C88"/>
                  <w:sz w:val="14"/>
                  <w:szCs w:val="14"/>
                </w:rPr>
                <w:t>03/17/2022</w:t>
              </w:r>
              <w:r w:rsidRPr="00D861C1">
                <w:rPr>
                  <w:rFonts w:eastAsia="Times" w:cs="Arial"/>
                  <w:color w:val="928C88"/>
                  <w:sz w:val="14"/>
                  <w:szCs w:val="14"/>
                </w:rPr>
                <w:fldChar w:fldCharType="end"/>
              </w:r>
            </w:p>
          </w:tc>
        </w:tr>
      </w:tbl>
      <w:p w14:paraId="25A79114" w14:textId="0FAB88A5" w:rsidR="00312D1E" w:rsidRPr="00D861C1" w:rsidRDefault="00312D1E" w:rsidP="00312D1E">
        <w:pPr>
          <w:pStyle w:val="Footer"/>
          <w:rPr>
            <w:rFonts w:cs="Arial"/>
            <w:color w:val="928C88"/>
            <w:sz w:val="14"/>
            <w:szCs w:val="14"/>
          </w:rPr>
        </w:pPr>
      </w:p>
      <w:p w14:paraId="28757C24" w14:textId="42A5ED18" w:rsidR="00312D1E" w:rsidRDefault="00312D1E" w:rsidP="00312D1E">
        <w:pPr>
          <w:pStyle w:val="Footer"/>
          <w:tabs>
            <w:tab w:val="clear" w:pos="4680"/>
            <w:tab w:val="clear" w:pos="9360"/>
            <w:tab w:val="left" w:pos="8400"/>
          </w:tabs>
        </w:pPr>
        <w:r>
          <w:rPr>
            <w:noProof/>
          </w:rPr>
          <mc:AlternateContent>
            <mc:Choice Requires="wps">
              <w:drawing>
                <wp:anchor distT="4294967295" distB="4294967295" distL="114300" distR="114300" simplePos="0" relativeHeight="251658244" behindDoc="0" locked="0" layoutInCell="1" allowOverlap="1" wp14:anchorId="7FB57A73" wp14:editId="04E0FF42">
                  <wp:simplePos x="0" y="0"/>
                  <wp:positionH relativeFrom="margin">
                    <wp:align>right</wp:align>
                  </wp:positionH>
                  <wp:positionV relativeFrom="paragraph">
                    <wp:posOffset>203200</wp:posOffset>
                  </wp:positionV>
                  <wp:extent cx="5917565" cy="0"/>
                  <wp:effectExtent l="0" t="19050" r="26035" b="19050"/>
                  <wp:wrapNone/>
                  <wp:docPr id="2" name="Straight Connector 2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CnPr>
                          <a:cxnSpLocks/>
                        </wps:cNvCnPr>
                        <wps:spPr>
                          <a:xfrm>
                            <a:off x="0" y="0"/>
                            <a:ext cx="5917565" cy="0"/>
                          </a:xfrm>
                          <a:prstGeom prst="line">
                            <a:avLst/>
                          </a:prstGeom>
                          <a:ln w="38100"/>
                        </wps:spPr>
                        <wps:style>
                          <a:lnRef idx="3">
                            <a:schemeClr val="dk1"/>
                          </a:lnRef>
                          <a:fillRef idx="0">
                            <a:schemeClr val="dk1"/>
                          </a:fillRef>
                          <a:effectRef idx="2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mc:Choice>
            <mc:Fallback>
              <w:pict>
                <v:line w14:anchorId="18718100" id="Straight Connector 2" o:spid="_x0000_s1026" style="position:absolute;z-index:251658245;visibility:visible;mso-wrap-style:square;mso-width-percent:0;mso-height-percent:0;mso-wrap-distance-left:9pt;mso-wrap-distance-top:-3e-5mm;mso-wrap-distance-right:9pt;mso-wrap-distance-bottom:-3e-5mm;mso-position-horizontal:right;mso-position-horizontal-relative:margin;mso-position-vertical:absolute;mso-position-vertical-relative:text;mso-width-percent:0;mso-height-percent:0;mso-width-relative:margin;mso-height-relative:margin" from="414.75pt,16pt" to="880.7pt,1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" strokecolor="black [3200]" strokeweight="3pt">
                  <v:stroke joinstyle="miter"/>
                  <o:lock v:ext="edit" shapetype="f"/>
                  <w10:wrap anchorx="margin"/>
                </v:line>
              </w:pict>
            </mc:Fallback>
          </mc:AlternateContent>
        </w:r>
      </w:p>
    </w:sdtContent>
  </w:sdt>
  <w:p w14:paraId="2D8C8B43" w14:textId="50E77067" w:rsidR="00EC396B" w:rsidRPr="00312D1E" w:rsidRDefault="00EC396B" w:rsidP="00312D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2D0456" w14:textId="77777777" w:rsidR="00335462" w:rsidRDefault="00335462" w:rsidP="00EC396B">
      <w:pPr>
        <w:spacing w:after="0" w:line="240" w:lineRule="auto"/>
      </w:pPr>
      <w:r>
        <w:separator/>
      </w:r>
    </w:p>
  </w:footnote>
  <w:footnote w:type="continuationSeparator" w:id="0">
    <w:p w14:paraId="10FCEAC6" w14:textId="77777777" w:rsidR="00335462" w:rsidRDefault="00335462" w:rsidP="00EC396B">
      <w:pPr>
        <w:spacing w:after="0" w:line="240" w:lineRule="auto"/>
      </w:pPr>
      <w:r>
        <w:continuationSeparator/>
      </w:r>
    </w:p>
  </w:footnote>
  <w:footnote w:type="continuationNotice" w:id="1">
    <w:p w14:paraId="685E0B0C" w14:textId="77777777" w:rsidR="00335462" w:rsidRDefault="003354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A29BC" w14:textId="3FCFFB82" w:rsidR="00EC396B" w:rsidRDefault="009004FF" w:rsidP="00EC396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60293" behindDoc="0" locked="0" layoutInCell="1" allowOverlap="1" wp14:anchorId="69DD49B6" wp14:editId="659AE500">
              <wp:simplePos x="0" y="0"/>
              <wp:positionH relativeFrom="margin">
                <wp:posOffset>0</wp:posOffset>
              </wp:positionH>
              <wp:positionV relativeFrom="paragraph">
                <wp:posOffset>134316</wp:posOffset>
              </wp:positionV>
              <wp:extent cx="5917565" cy="0"/>
              <wp:effectExtent l="0" t="19050" r="26035" b="19050"/>
              <wp:wrapNone/>
              <wp:docPr id="3" name="Straight Connector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1756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bg1">
                            <a:lumMod val="95000"/>
                          </a:schemeClr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F4A1169" id="Straight Connector 3" o:spid="_x0000_s1026" style="position:absolute;z-index:251660293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10.6pt" to="465.95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" strokecolor="#f2f2f2 [3052]" strokeweight="3pt">
              <v:stroke joinstyle="miter"/>
              <o:lock v:ext="edit" shapetype="f"/>
              <w10:wrap anchorx="margin"/>
            </v:line>
          </w:pict>
        </mc:Fallback>
      </mc:AlternateContent>
    </w:r>
    <w:r>
      <w:br/>
      <w:t>[COMPANY NAME]</w:t>
    </w:r>
    <w:r w:rsidR="00EC396B">
      <w:tab/>
    </w:r>
    <w:r w:rsidR="00EC396B">
      <w:tab/>
      <w:t xml:space="preserve">Last Updated: </w:t>
    </w:r>
    <w:r>
      <w:t>[MONTH]</w:t>
    </w:r>
    <w:r w:rsidR="00EC396B">
      <w:t xml:space="preserve"> </w:t>
    </w:r>
    <w:r>
      <w:t>[DAY]</w:t>
    </w:r>
    <w:r w:rsidR="00EC396B">
      <w:t xml:space="preserve">, </w:t>
    </w:r>
    <w:r>
      <w:t>[YEAR]</w:t>
    </w:r>
  </w:p>
  <w:p w14:paraId="264D80D3" w14:textId="2E826AE0" w:rsidR="00EC396B" w:rsidRPr="00EC396B" w:rsidRDefault="009004FF" w:rsidP="00EC396B">
    <w:pPr>
      <w:pStyle w:val="Header"/>
    </w:pPr>
    <w:r>
      <w:rPr>
        <w:noProof/>
      </w:rPr>
      <mc:AlternateContent>
        <mc:Choice Requires="wps">
          <w:drawing>
            <wp:anchor distT="4294967295" distB="4294967295" distL="114300" distR="114300" simplePos="0" relativeHeight="251658245" behindDoc="0" locked="0" layoutInCell="1" allowOverlap="1" wp14:anchorId="4C16FA39" wp14:editId="2D11EF9E">
              <wp:simplePos x="0" y="0"/>
              <wp:positionH relativeFrom="margin">
                <wp:posOffset>0</wp:posOffset>
              </wp:positionH>
              <wp:positionV relativeFrom="paragraph">
                <wp:posOffset>42214</wp:posOffset>
              </wp:positionV>
              <wp:extent cx="5917565" cy="0"/>
              <wp:effectExtent l="0" t="19050" r="26035" b="19050"/>
              <wp:wrapNone/>
              <wp:docPr id="14" name="Straight Connector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5917565" cy="0"/>
                      </a:xfrm>
                      <a:prstGeom prst="line">
                        <a:avLst/>
                      </a:prstGeom>
                      <a:ln w="38100">
                        <a:solidFill>
                          <a:schemeClr val="bg1">
                            <a:lumMod val="85000"/>
                          </a:schemeClr>
                        </a:solidFill>
                      </a:ln>
                    </wps:spPr>
                    <wps:style>
                      <a:lnRef idx="3">
                        <a:schemeClr val="dk1"/>
                      </a:lnRef>
                      <a:fillRef idx="0">
                        <a:schemeClr val="dk1"/>
                      </a:fillRef>
                      <a:effectRef idx="2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A86924D" id="Straight Connector 14" o:spid="_x0000_s1026" style="position:absolute;z-index:251658245;visibility:visible;mso-wrap-style:square;mso-width-percent:0;mso-height-percent:0;mso-wrap-distance-left:9pt;mso-wrap-distance-top:-3e-5mm;mso-wrap-distance-right:9pt;mso-wrap-distance-bottom:-3e-5mm;mso-position-horizontal:absolute;mso-position-horizontal-relative:margin;mso-position-vertical:absolute;mso-position-vertical-relative:text;mso-width-percent:0;mso-height-percent:0;mso-width-relative:margin;mso-height-relative:page" from="0,3.3pt" to="465.95pt,3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" strokecolor="#d8d8d8 [2732]" strokeweight="3pt">
              <v:stroke joinstyle="miter"/>
              <o:lock v:ext="edit" shapetype="f"/>
              <w10:wrap anchorx="margin"/>
            </v:lin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AD9377" w14:textId="27EF4CF6" w:rsidR="00EC396B" w:rsidRDefault="003C47E5">
    <w:pPr>
      <w:pStyle w:val="Header"/>
    </w:pPr>
    <w:r w:rsidRPr="003C47E5">
      <w:drawing>
        <wp:inline distT="0" distB="0" distL="0" distR="0" wp14:anchorId="22684486" wp14:editId="54A9A19A">
          <wp:extent cx="1900362" cy="694144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962540" cy="71685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D4F19"/>
    <w:multiLevelType w:val="hybridMultilevel"/>
    <w:tmpl w:val="10201990"/>
    <w:lvl w:ilvl="0" w:tplc="633687E6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3555572"/>
    <w:multiLevelType w:val="hybridMultilevel"/>
    <w:tmpl w:val="8842E656"/>
    <w:lvl w:ilvl="0" w:tplc="ADECAB1A">
      <w:start w:val="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jAyMLI0NDIwNDJV0lEKTi0uzszPAykwrAUAQirPcywAAAA="/>
  </w:docVars>
  <w:rsids>
    <w:rsidRoot w:val="0071721D"/>
    <w:rsid w:val="0003598D"/>
    <w:rsid w:val="000730DC"/>
    <w:rsid w:val="00084F9C"/>
    <w:rsid w:val="00092091"/>
    <w:rsid w:val="000A1158"/>
    <w:rsid w:val="000A4268"/>
    <w:rsid w:val="000C115F"/>
    <w:rsid w:val="000D2F62"/>
    <w:rsid w:val="00104023"/>
    <w:rsid w:val="001045D7"/>
    <w:rsid w:val="00127C20"/>
    <w:rsid w:val="001411B9"/>
    <w:rsid w:val="0015054C"/>
    <w:rsid w:val="00151338"/>
    <w:rsid w:val="001816A2"/>
    <w:rsid w:val="00181B38"/>
    <w:rsid w:val="00182B52"/>
    <w:rsid w:val="00186CF5"/>
    <w:rsid w:val="001A1E8F"/>
    <w:rsid w:val="001A69A8"/>
    <w:rsid w:val="001B2132"/>
    <w:rsid w:val="001D463C"/>
    <w:rsid w:val="001F108A"/>
    <w:rsid w:val="002030DE"/>
    <w:rsid w:val="00230D2A"/>
    <w:rsid w:val="002445B5"/>
    <w:rsid w:val="00263401"/>
    <w:rsid w:val="00270C5C"/>
    <w:rsid w:val="0027346A"/>
    <w:rsid w:val="00273E1B"/>
    <w:rsid w:val="00275F53"/>
    <w:rsid w:val="002779F1"/>
    <w:rsid w:val="00294A92"/>
    <w:rsid w:val="002B6E20"/>
    <w:rsid w:val="002C2B08"/>
    <w:rsid w:val="002C544D"/>
    <w:rsid w:val="002C638D"/>
    <w:rsid w:val="002C72CE"/>
    <w:rsid w:val="002D2109"/>
    <w:rsid w:val="002D5047"/>
    <w:rsid w:val="002F1742"/>
    <w:rsid w:val="003007A6"/>
    <w:rsid w:val="0030743D"/>
    <w:rsid w:val="00312D1E"/>
    <w:rsid w:val="0033035E"/>
    <w:rsid w:val="00335462"/>
    <w:rsid w:val="0034043C"/>
    <w:rsid w:val="0038310F"/>
    <w:rsid w:val="003A22A7"/>
    <w:rsid w:val="003C40CF"/>
    <w:rsid w:val="003C47E5"/>
    <w:rsid w:val="003C740E"/>
    <w:rsid w:val="003F07CA"/>
    <w:rsid w:val="003F3E98"/>
    <w:rsid w:val="004021EA"/>
    <w:rsid w:val="00445F82"/>
    <w:rsid w:val="00493286"/>
    <w:rsid w:val="004F018C"/>
    <w:rsid w:val="004F3D9F"/>
    <w:rsid w:val="00510269"/>
    <w:rsid w:val="005170AE"/>
    <w:rsid w:val="0054561E"/>
    <w:rsid w:val="00581C6A"/>
    <w:rsid w:val="00594173"/>
    <w:rsid w:val="005A6150"/>
    <w:rsid w:val="005C2611"/>
    <w:rsid w:val="005E3D27"/>
    <w:rsid w:val="0060577C"/>
    <w:rsid w:val="00610A5D"/>
    <w:rsid w:val="00610A9E"/>
    <w:rsid w:val="00612D43"/>
    <w:rsid w:val="00621FA4"/>
    <w:rsid w:val="0063132E"/>
    <w:rsid w:val="006479AE"/>
    <w:rsid w:val="00657917"/>
    <w:rsid w:val="00660791"/>
    <w:rsid w:val="00675A87"/>
    <w:rsid w:val="006861EB"/>
    <w:rsid w:val="006904CE"/>
    <w:rsid w:val="00692981"/>
    <w:rsid w:val="006A3028"/>
    <w:rsid w:val="006B121E"/>
    <w:rsid w:val="006E7399"/>
    <w:rsid w:val="00701BF9"/>
    <w:rsid w:val="007118DF"/>
    <w:rsid w:val="0071721D"/>
    <w:rsid w:val="00717A09"/>
    <w:rsid w:val="00742B4E"/>
    <w:rsid w:val="00754634"/>
    <w:rsid w:val="007838E1"/>
    <w:rsid w:val="0078504A"/>
    <w:rsid w:val="007A0A80"/>
    <w:rsid w:val="007E63CD"/>
    <w:rsid w:val="00807566"/>
    <w:rsid w:val="00821492"/>
    <w:rsid w:val="0082386D"/>
    <w:rsid w:val="0084497D"/>
    <w:rsid w:val="00850CE0"/>
    <w:rsid w:val="008801DA"/>
    <w:rsid w:val="008926C4"/>
    <w:rsid w:val="00894931"/>
    <w:rsid w:val="008A67FE"/>
    <w:rsid w:val="008D3E0A"/>
    <w:rsid w:val="008F5065"/>
    <w:rsid w:val="009004FF"/>
    <w:rsid w:val="00917964"/>
    <w:rsid w:val="00934AFA"/>
    <w:rsid w:val="00967721"/>
    <w:rsid w:val="009873D7"/>
    <w:rsid w:val="00990F78"/>
    <w:rsid w:val="009B4F11"/>
    <w:rsid w:val="009C3C10"/>
    <w:rsid w:val="009C4F91"/>
    <w:rsid w:val="009E2237"/>
    <w:rsid w:val="009F5D0A"/>
    <w:rsid w:val="00A027E1"/>
    <w:rsid w:val="00A067B3"/>
    <w:rsid w:val="00A172F9"/>
    <w:rsid w:val="00AB7F07"/>
    <w:rsid w:val="00AC7D58"/>
    <w:rsid w:val="00B02A61"/>
    <w:rsid w:val="00B11FD5"/>
    <w:rsid w:val="00B62777"/>
    <w:rsid w:val="00B67C70"/>
    <w:rsid w:val="00B96061"/>
    <w:rsid w:val="00B9649B"/>
    <w:rsid w:val="00B96515"/>
    <w:rsid w:val="00BA18C5"/>
    <w:rsid w:val="00BA1E63"/>
    <w:rsid w:val="00BB3FDE"/>
    <w:rsid w:val="00BD0353"/>
    <w:rsid w:val="00BD2D80"/>
    <w:rsid w:val="00BD366F"/>
    <w:rsid w:val="00BE0581"/>
    <w:rsid w:val="00C36640"/>
    <w:rsid w:val="00C66784"/>
    <w:rsid w:val="00C718E3"/>
    <w:rsid w:val="00C75A6E"/>
    <w:rsid w:val="00C77934"/>
    <w:rsid w:val="00C970AF"/>
    <w:rsid w:val="00CC1B42"/>
    <w:rsid w:val="00CD2A44"/>
    <w:rsid w:val="00CD7FD3"/>
    <w:rsid w:val="00D20534"/>
    <w:rsid w:val="00D270B5"/>
    <w:rsid w:val="00D35448"/>
    <w:rsid w:val="00D371D1"/>
    <w:rsid w:val="00D65001"/>
    <w:rsid w:val="00D778DE"/>
    <w:rsid w:val="00D827D0"/>
    <w:rsid w:val="00DA238C"/>
    <w:rsid w:val="00DB0D07"/>
    <w:rsid w:val="00DB7243"/>
    <w:rsid w:val="00DE0643"/>
    <w:rsid w:val="00DE245B"/>
    <w:rsid w:val="00DE7243"/>
    <w:rsid w:val="00E1782E"/>
    <w:rsid w:val="00E45CF1"/>
    <w:rsid w:val="00E5495D"/>
    <w:rsid w:val="00E643E5"/>
    <w:rsid w:val="00E70660"/>
    <w:rsid w:val="00E82853"/>
    <w:rsid w:val="00EB62A9"/>
    <w:rsid w:val="00EC140D"/>
    <w:rsid w:val="00EC1F70"/>
    <w:rsid w:val="00EC396B"/>
    <w:rsid w:val="00EC642D"/>
    <w:rsid w:val="00F666C5"/>
    <w:rsid w:val="00FA6766"/>
    <w:rsid w:val="00FF33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047C92A"/>
  <w15:chartTrackingRefBased/>
  <w15:docId w15:val="{DA103129-F54F-4F23-8E39-43E64D0C25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F70"/>
  </w:style>
  <w:style w:type="paragraph" w:styleId="Heading1">
    <w:name w:val="heading 1"/>
    <w:basedOn w:val="Normal"/>
    <w:next w:val="Normal"/>
    <w:link w:val="Heading1Char"/>
    <w:uiPriority w:val="9"/>
    <w:qFormat/>
    <w:rsid w:val="00312D1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544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39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3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96B"/>
  </w:style>
  <w:style w:type="paragraph" w:styleId="Footer">
    <w:name w:val="footer"/>
    <w:basedOn w:val="Normal"/>
    <w:link w:val="FooterChar"/>
    <w:uiPriority w:val="99"/>
    <w:unhideWhenUsed/>
    <w:rsid w:val="00EC39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96B"/>
  </w:style>
  <w:style w:type="character" w:customStyle="1" w:styleId="Heading1Char">
    <w:name w:val="Heading 1 Char"/>
    <w:basedOn w:val="DefaultParagraphFont"/>
    <w:link w:val="Heading1"/>
    <w:uiPriority w:val="9"/>
    <w:rsid w:val="00312D1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TableHeading">
    <w:name w:val="Table Heading"/>
    <w:rsid w:val="00263401"/>
    <w:pPr>
      <w:spacing w:before="60" w:after="60" w:line="240" w:lineRule="auto"/>
    </w:pPr>
    <w:rPr>
      <w:rFonts w:ascii="Arial" w:eastAsia="Times New Roman" w:hAnsi="Arial" w:cs="Arial"/>
      <w:b/>
    </w:rPr>
  </w:style>
  <w:style w:type="character" w:customStyle="1" w:styleId="TableTextChar">
    <w:name w:val="Table Text Char"/>
    <w:link w:val="TableText"/>
    <w:locked/>
    <w:rsid w:val="00263401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263401"/>
    <w:pPr>
      <w:spacing w:before="60" w:after="60" w:line="240" w:lineRule="auto"/>
    </w:pPr>
    <w:rPr>
      <w:rFonts w:ascii="Arial" w:hAnsi="Arial" w:cs="Arial"/>
    </w:rPr>
  </w:style>
  <w:style w:type="character" w:customStyle="1" w:styleId="Heading2Char">
    <w:name w:val="Heading 2 Char"/>
    <w:basedOn w:val="DefaultParagraphFont"/>
    <w:link w:val="Heading2"/>
    <w:uiPriority w:val="9"/>
    <w:rsid w:val="002C544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8926C4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027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027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E058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header" Target="header2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E60CDE57359014BB4CF4E88FEB47768" ma:contentTypeVersion="12" ma:contentTypeDescription="Create a new document." ma:contentTypeScope="" ma:versionID="198156d4e066b593764df655d80af92b">
  <xsd:schema xmlns:xsd="http://www.w3.org/2001/XMLSchema" xmlns:xs="http://www.w3.org/2001/XMLSchema" xmlns:p="http://schemas.microsoft.com/office/2006/metadata/properties" xmlns:ns2="26e682b1-4fb9-4d40-aeb6-2ec5ce50d936" xmlns:ns3="fa0de468-a63e-49d6-b49e-d99ddc0c6959" targetNamespace="http://schemas.microsoft.com/office/2006/metadata/properties" ma:root="true" ma:fieldsID="de4be6385cafbca86d4b7483bbbaf17a" ns2:_="" ns3:_="">
    <xsd:import namespace="26e682b1-4fb9-4d40-aeb6-2ec5ce50d936"/>
    <xsd:import namespace="fa0de468-a63e-49d6-b49e-d99ddc0c6959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2:SharedWithUsers" minOccurs="0"/>
                <xsd:element ref="ns2:SharedWithDetail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e682b1-4fb9-4d40-aeb6-2ec5ce50d936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a0de468-a63e-49d6-b49e-d99ddc0c69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Tags" ma:internalName="MediaServiceAutoTags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21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pe:Receivers xmlns:spe="http://schemas.microsoft.com/sharepoint/events"/>
</file>

<file path=customXml/item5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4902F48-655E-40C7-B73D-EC2F5680974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75F23674-94EE-41BA-93C8-35C5AA89EF9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07B9204-5454-43FC-B622-44A3B53D822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e682b1-4fb9-4d40-aeb6-2ec5ce50d936"/>
    <ds:schemaRef ds:uri="fa0de468-a63e-49d6-b49e-d99ddc0c69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DDEE956-9A4D-444A-8C95-3C445675EC8D}">
  <ds:schemaRefs>
    <ds:schemaRef ds:uri="http://schemas.microsoft.com/sharepoint/events"/>
  </ds:schemaRefs>
</ds:datastoreItem>
</file>

<file path=customXml/itemProps5.xml><?xml version="1.0" encoding="utf-8"?>
<ds:datastoreItem xmlns:ds="http://schemas.openxmlformats.org/officeDocument/2006/customXml" ds:itemID="{129AFF7E-5B5B-4E1A-87B5-1DB73373D923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ch Mangiaracina</dc:creator>
  <cp:keywords/>
  <dc:description/>
  <cp:lastModifiedBy>Zachary Mangiaracina (RIT Student)</cp:lastModifiedBy>
  <cp:revision>2</cp:revision>
  <dcterms:created xsi:type="dcterms:W3CDTF">2022-03-17T20:40:00Z</dcterms:created>
  <dcterms:modified xsi:type="dcterms:W3CDTF">2022-03-17T2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E60CDE57359014BB4CF4E88FEB47768</vt:lpwstr>
  </property>
</Properties>
</file>